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1B1FF"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EC1B200" w14:textId="48E5DEC5" w:rsidR="00D522AA" w:rsidRPr="0071340F" w:rsidRDefault="00713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7EC1B201"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02"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03"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340F">
        <w:rPr>
          <w:rFonts w:eastAsia="Arial"/>
          <w:lang w:eastAsia="en-US" w:bidi="en-US"/>
        </w:rPr>
        <w:t>Contact Name</w:t>
      </w:r>
    </w:p>
    <w:p w14:paraId="7EC1B204"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340F">
        <w:rPr>
          <w:rFonts w:eastAsia="Arial"/>
          <w:lang w:eastAsia="en-US" w:bidi="en-US"/>
        </w:rPr>
        <w:t>Address</w:t>
      </w:r>
    </w:p>
    <w:p w14:paraId="7EC1B205"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340F">
        <w:rPr>
          <w:rFonts w:eastAsia="Arial"/>
          <w:lang w:eastAsia="en-US" w:bidi="en-US"/>
        </w:rPr>
        <w:t>Address2</w:t>
      </w:r>
      <w:r w:rsidRPr="0071340F">
        <w:rPr>
          <w:rFonts w:eastAsia="Arial"/>
          <w:lang w:eastAsia="en-US" w:bidi="en-US"/>
        </w:rPr>
        <w:tab/>
      </w:r>
    </w:p>
    <w:p w14:paraId="54E87061" w14:textId="77777777" w:rsid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340F">
        <w:rPr>
          <w:rFonts w:eastAsia="Arial"/>
          <w:lang w:eastAsia="en-US" w:bidi="en-US"/>
        </w:rPr>
        <w:t xml:space="preserve">City, </w:t>
      </w:r>
    </w:p>
    <w:p w14:paraId="7EC1B206" w14:textId="359FF78B"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340F">
        <w:rPr>
          <w:rFonts w:eastAsia="Arial"/>
          <w:lang w:eastAsia="en-US" w:bidi="en-US"/>
        </w:rPr>
        <w:t>State/Province</w:t>
      </w:r>
    </w:p>
    <w:p w14:paraId="7EC1B207"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340F">
        <w:rPr>
          <w:rFonts w:eastAsia="Arial"/>
          <w:lang w:eastAsia="en-US" w:bidi="en-US"/>
        </w:rPr>
        <w:t>Zip/Postal Code</w:t>
      </w:r>
    </w:p>
    <w:p w14:paraId="7EC1B208"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EC1B209"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EC1B20B" w14:textId="18279CB8" w:rsidR="00D522AA" w:rsidRPr="005C6986" w:rsidRDefault="007134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5C6986">
        <w:rPr>
          <w:rFonts w:eastAsia="Arial"/>
          <w:b/>
          <w:color w:val="000000"/>
          <w:lang w:eastAsia="en-US" w:bidi="en-US"/>
        </w:rPr>
        <w:t>RE</w:t>
      </w:r>
      <w:r w:rsidR="0069623B" w:rsidRPr="005C6986">
        <w:rPr>
          <w:rFonts w:eastAsia="Arial"/>
          <w:b/>
          <w:color w:val="000000"/>
          <w:lang w:eastAsia="en-US" w:bidi="en-US"/>
        </w:rPr>
        <w:t xml:space="preserve">: LET ME INTRODUCE MYSELF AS YOUR NEW SALES REP </w:t>
      </w:r>
    </w:p>
    <w:p w14:paraId="7EC1B20C" w14:textId="77777777" w:rsidR="00D522AA" w:rsidRPr="005C6986"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EC1B20D"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EC1B20E"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1340F">
        <w:rPr>
          <w:rFonts w:eastAsia="Arial"/>
          <w:color w:val="000000"/>
          <w:lang w:eastAsia="en-US" w:bidi="en-US"/>
        </w:rPr>
        <w:t>Dear [CONTACT NAME],</w:t>
      </w:r>
    </w:p>
    <w:p w14:paraId="7EC1B20F"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10"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340F">
        <w:rPr>
          <w:rFonts w:eastAsia="Arial"/>
          <w:lang w:eastAsia="en-US" w:bidi="en-US"/>
        </w:rPr>
        <w:t xml:space="preserve">I would like to introduce myself as your new sales representative at </w:t>
      </w:r>
      <w:r w:rsidRPr="0071340F">
        <w:rPr>
          <w:rFonts w:eastAsia="Arial"/>
          <w:color w:val="000000"/>
          <w:lang w:eastAsia="en-US" w:bidi="en-US"/>
        </w:rPr>
        <w:t>[COMPANY]</w:t>
      </w:r>
      <w:r w:rsidRPr="0071340F">
        <w:rPr>
          <w:rFonts w:eastAsia="Arial"/>
          <w:lang w:eastAsia="en-US" w:bidi="en-US"/>
        </w:rPr>
        <w:t>.</w:t>
      </w:r>
    </w:p>
    <w:p w14:paraId="7EC1B211"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12"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340F">
        <w:rPr>
          <w:rFonts w:eastAsia="Arial"/>
          <w:lang w:eastAsia="en-US" w:bidi="en-US"/>
        </w:rPr>
        <w:t>As you know,</w:t>
      </w:r>
      <w:r w:rsidRPr="0071340F">
        <w:rPr>
          <w:rFonts w:eastAsia="Arial"/>
          <w:color w:val="000000"/>
          <w:lang w:eastAsia="en-US" w:bidi="en-US"/>
        </w:rPr>
        <w:t xml:space="preserve"> [COMPANY]</w:t>
      </w:r>
      <w:r w:rsidRPr="0071340F">
        <w:rPr>
          <w:rFonts w:eastAsia="Arial"/>
          <w:lang w:eastAsia="en-US" w:bidi="en-US"/>
        </w:rPr>
        <w:t xml:space="preserve"> has long been known for excellent service and attention to detail. To make sure that customer needs are being met, representatives like myself are continually updated and trained on new products and services that can help you. We are committed to giving you the kind of service you need and expect.</w:t>
      </w:r>
    </w:p>
    <w:p w14:paraId="7EC1B213"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14" w14:textId="6532B629"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340F">
        <w:rPr>
          <w:rFonts w:eastAsia="Arial"/>
          <w:color w:val="000000"/>
          <w:lang w:eastAsia="en-US" w:bidi="en-US"/>
        </w:rPr>
        <w:t>[COMPANY]</w:t>
      </w:r>
      <w:r w:rsidRPr="0071340F">
        <w:rPr>
          <w:rFonts w:eastAsia="Arial"/>
          <w:lang w:eastAsia="en-US" w:bidi="en-US"/>
        </w:rPr>
        <w:t xml:space="preserve"> has been listening to what our customers have to say. We have just added three products that have been asked for. I will be in your area next week and would like to stop by to say hello and show these new products to you. Would [DAY</w:t>
      </w:r>
      <w:r w:rsidR="001F6F4E">
        <w:rPr>
          <w:rFonts w:eastAsia="Arial"/>
          <w:lang w:eastAsia="en-US" w:bidi="en-US"/>
        </w:rPr>
        <w:t>,</w:t>
      </w:r>
      <w:r w:rsidR="004670CF">
        <w:rPr>
          <w:rFonts w:eastAsia="Arial"/>
          <w:lang w:eastAsia="en-US" w:bidi="en-US"/>
        </w:rPr>
        <w:t>DATE,</w:t>
      </w:r>
      <w:r w:rsidR="001F6F4E">
        <w:rPr>
          <w:rFonts w:eastAsia="Arial"/>
          <w:lang w:eastAsia="en-US" w:bidi="en-US"/>
        </w:rPr>
        <w:t>TIME</w:t>
      </w:r>
      <w:r w:rsidRPr="0071340F">
        <w:rPr>
          <w:rFonts w:eastAsia="Arial"/>
          <w:lang w:eastAsia="en-US" w:bidi="en-US"/>
        </w:rPr>
        <w:t>] be convenient for you?</w:t>
      </w:r>
    </w:p>
    <w:p w14:paraId="7EC1B215"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16"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17" w14:textId="3964DA4B" w:rsidR="00D522AA" w:rsidRPr="0071340F" w:rsidRDefault="004670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69623B" w:rsidRPr="0071340F">
        <w:rPr>
          <w:rFonts w:eastAsia="Arial"/>
          <w:lang w:eastAsia="en-US" w:bidi="en-US"/>
        </w:rPr>
        <w:t>,</w:t>
      </w:r>
    </w:p>
    <w:p w14:paraId="7EC1B218"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19"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1A" w14:textId="6D174317" w:rsidR="00D522AA"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75BB66" w14:textId="2FA2FD37" w:rsidR="004670CF" w:rsidRDefault="004670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AD8F38F" w14:textId="100480DB" w:rsidR="004670CF" w:rsidRDefault="004670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7D0051D" w14:textId="2260DBD0" w:rsidR="004670CF" w:rsidRDefault="004670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8DD8FD4" w14:textId="77777777" w:rsidR="004670CF" w:rsidRPr="0071340F" w:rsidRDefault="004670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1B" w14:textId="77777777" w:rsidR="00D522AA" w:rsidRPr="0071340F"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C1B21C"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1340F">
        <w:rPr>
          <w:rFonts w:eastAsia="Arial"/>
          <w:lang w:eastAsia="en-US" w:bidi="en-US"/>
        </w:rPr>
        <w:t>[YOUR NAME]</w:t>
      </w:r>
    </w:p>
    <w:p w14:paraId="7EC1B21D"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1340F">
        <w:rPr>
          <w:rFonts w:eastAsia="Arial"/>
          <w:color w:val="000000"/>
          <w:lang w:eastAsia="en-US" w:bidi="en-US"/>
        </w:rPr>
        <w:t>[YOUR TITLE]</w:t>
      </w:r>
    </w:p>
    <w:p w14:paraId="7EC1B21E"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1340F">
        <w:rPr>
          <w:rFonts w:eastAsia="Arial"/>
          <w:color w:val="000000"/>
          <w:lang w:eastAsia="en-US" w:bidi="en-US"/>
        </w:rPr>
        <w:t>[YOUR PHONE NUMBER]</w:t>
      </w:r>
    </w:p>
    <w:p w14:paraId="7EC1B21F" w14:textId="77777777" w:rsidR="00D522AA" w:rsidRPr="0071340F" w:rsidRDefault="006962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1340F">
        <w:rPr>
          <w:rFonts w:eastAsia="Arial"/>
          <w:color w:val="000000"/>
          <w:lang w:eastAsia="en-US" w:bidi="en-US"/>
        </w:rPr>
        <w:t xml:space="preserve">[YOUREMAIL@YOURCOMPANY.COM] </w:t>
      </w:r>
    </w:p>
    <w:p w14:paraId="7EC1B220" w14:textId="77777777" w:rsidR="00D522AA" w:rsidRDefault="00D522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D522AA">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CAB58" w14:textId="77777777" w:rsidR="00827792" w:rsidRDefault="00827792">
      <w:r>
        <w:separator/>
      </w:r>
    </w:p>
  </w:endnote>
  <w:endnote w:type="continuationSeparator" w:id="0">
    <w:p w14:paraId="63CBE07A" w14:textId="77777777" w:rsidR="00827792" w:rsidRDefault="00827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1B222" w14:textId="77777777" w:rsidR="00D522AA" w:rsidRDefault="0069623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EC1B223" w14:textId="77777777" w:rsidR="00D522AA" w:rsidRDefault="0069623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EC1B224" w14:textId="77777777" w:rsidR="00D522AA" w:rsidRDefault="0069623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EC1B225" w14:textId="77777777" w:rsidR="00D522AA" w:rsidRDefault="002F650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69623B">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E1D86" w14:textId="77777777" w:rsidR="00827792" w:rsidRDefault="00827792">
      <w:r>
        <w:separator/>
      </w:r>
    </w:p>
  </w:footnote>
  <w:footnote w:type="continuationSeparator" w:id="0">
    <w:p w14:paraId="1F7688D9" w14:textId="77777777" w:rsidR="00827792" w:rsidRDefault="00827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1B221" w14:textId="77777777" w:rsidR="00D522AA" w:rsidRDefault="00D522A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tzQ3NzEwNzUxMjFX0lEKTi0uzszPAykwqgUAM+doAywAAAA="/>
    <w:docVar w:name="Description" w:val="INTRODUCE YOURSELF AS A NEW SALES REPRESENTATIVE? Write a compelling subject line, tailored to the specific industry and why you're reaching out and the value that you add. Keeping your client informed of any relevant information indicates professionalism and works towards the reputation of your business. TemplateGuru has samples of letters to help you communicate with them professionally. This letter template can be used for such an occasion. Download this template today. You can find more template examples here   https://www.templateguru.co.za/templates"/>
    <w:docVar w:name="Excerpt" w:val="RE: LET ME INTRODUCE MYSELF AS YOUR NEW SALES REP_x000a_Dear [CONTACT NAME],_x000a_I would like to introduce myself as your new sales representative at [COMPANY]."/>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new sales rep, let me introduce myself as your new sales rep template,  let me introduce myself as your new sales rep example"/>
  </w:docVars>
  <w:rsids>
    <w:rsidRoot w:val="00D522AA"/>
    <w:rsid w:val="001F6F4E"/>
    <w:rsid w:val="002F650D"/>
    <w:rsid w:val="004670CF"/>
    <w:rsid w:val="00511272"/>
    <w:rsid w:val="005C6986"/>
    <w:rsid w:val="0069623B"/>
    <w:rsid w:val="0071340F"/>
    <w:rsid w:val="00827792"/>
    <w:rsid w:val="00A676A8"/>
    <w:rsid w:val="00CB6310"/>
    <w:rsid w:val="00D522AA"/>
    <w:rsid w:val="00F40E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1B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2</Words>
  <Characters>759</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8:29:00Z</dcterms:created>
  <dcterms:modified xsi:type="dcterms:W3CDTF">2019-10-21T19:19:00Z</dcterms:modified>
  <cp:category/>
</cp:coreProperties>
</file>